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080"/>
        <w:gridCol w:w="918"/>
        <w:gridCol w:w="1260"/>
        <w:gridCol w:w="1080"/>
        <w:gridCol w:w="626"/>
        <w:gridCol w:w="364"/>
        <w:gridCol w:w="1440"/>
        <w:gridCol w:w="1147"/>
        <w:gridCol w:w="293"/>
        <w:gridCol w:w="1260"/>
        <w:gridCol w:w="990"/>
        <w:gridCol w:w="517"/>
        <w:gridCol w:w="23"/>
      </w:tblGrid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 w:val="restart"/>
          </w:tcPr>
          <w:p w:rsidR="00A97562" w:rsidRDefault="00E53E40" w:rsidP="005D348B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5D348B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5D348B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7"/>
            <w:shd w:val="clear" w:color="auto" w:fill="E5DFEC" w:themeFill="accent4" w:themeFillTint="33"/>
          </w:tcPr>
          <w:p w:rsidR="00A97562" w:rsidRPr="00E53E40" w:rsidRDefault="00A97562" w:rsidP="0059776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4B4719">
              <w:rPr>
                <w:rFonts w:cs="B Zar"/>
                <w:b/>
                <w:bCs/>
                <w:sz w:val="18"/>
                <w:szCs w:val="18"/>
              </w:rPr>
              <w:t>XR</w:t>
            </w:r>
            <w:r w:rsidR="00B80471">
              <w:rPr>
                <w:rFonts w:cs="B Zar"/>
                <w:b/>
                <w:bCs/>
                <w:sz w:val="18"/>
                <w:szCs w:val="18"/>
              </w:rPr>
              <w:t>D(</w:t>
            </w:r>
            <w:proofErr w:type="spellStart"/>
            <w:r w:rsidR="00597765">
              <w:rPr>
                <w:rFonts w:cs="B Zar"/>
                <w:b/>
                <w:bCs/>
                <w:sz w:val="18"/>
                <w:szCs w:val="18"/>
              </w:rPr>
              <w:t>Residualstress</w:t>
            </w:r>
            <w:proofErr w:type="spellEnd"/>
            <w:r w:rsidR="00B80471">
              <w:rPr>
                <w:rFonts w:cs="B Zar"/>
                <w:b/>
                <w:bCs/>
                <w:sz w:val="18"/>
                <w:szCs w:val="18"/>
              </w:rPr>
              <w:t>)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A97562" w:rsidRPr="00E53E40" w:rsidRDefault="00A97562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5D348B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5D348B">
        <w:trPr>
          <w:gridAfter w:val="1"/>
          <w:wAfter w:w="23" w:type="dxa"/>
        </w:trPr>
        <w:tc>
          <w:tcPr>
            <w:tcW w:w="4964" w:type="dxa"/>
            <w:gridSpan w:val="5"/>
            <w:vMerge/>
          </w:tcPr>
          <w:p w:rsidR="0052502B" w:rsidRPr="00E53E40" w:rsidRDefault="0052502B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52502B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B86926">
        <w:trPr>
          <w:gridAfter w:val="1"/>
          <w:wAfter w:w="23" w:type="dxa"/>
          <w:trHeight w:val="651"/>
        </w:trPr>
        <w:tc>
          <w:tcPr>
            <w:tcW w:w="4964" w:type="dxa"/>
            <w:gridSpan w:val="5"/>
            <w:vMerge/>
          </w:tcPr>
          <w:p w:rsidR="0052502B" w:rsidRPr="00E53E40" w:rsidRDefault="0052502B" w:rsidP="005D348B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7"/>
          </w:tcPr>
          <w:p w:rsidR="0052502B" w:rsidRDefault="0052502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5D348B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5D348B">
        <w:trPr>
          <w:gridAfter w:val="1"/>
          <w:wAfter w:w="23" w:type="dxa"/>
        </w:trPr>
        <w:tc>
          <w:tcPr>
            <w:tcW w:w="10975" w:type="dxa"/>
            <w:gridSpan w:val="12"/>
            <w:shd w:val="clear" w:color="auto" w:fill="E5DFEC" w:themeFill="accent4" w:themeFillTint="33"/>
          </w:tcPr>
          <w:p w:rsidR="00A97562" w:rsidRPr="00E53E40" w:rsidRDefault="00A97562" w:rsidP="005D348B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5D348B" w:rsidRPr="00E53E40" w:rsidTr="008D5DC0">
        <w:trPr>
          <w:trHeight w:val="259"/>
        </w:trPr>
        <w:tc>
          <w:tcPr>
            <w:tcW w:w="1998" w:type="dxa"/>
            <w:gridSpan w:val="2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260" w:type="dxa"/>
            <w:vMerge w:val="restart"/>
          </w:tcPr>
          <w:p w:rsidR="005D348B" w:rsidRPr="00E53E40" w:rsidRDefault="008D5DC0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8D5DC0">
              <w:rPr>
                <w:rFonts w:cs="B Zar" w:hint="eastAsia"/>
                <w:sz w:val="18"/>
                <w:szCs w:val="18"/>
                <w:rtl/>
              </w:rPr>
              <w:t>روش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ها</w:t>
            </w:r>
            <w:r w:rsidRPr="008D5DC0">
              <w:rPr>
                <w:rFonts w:cs="B Zar" w:hint="cs"/>
                <w:sz w:val="18"/>
                <w:szCs w:val="18"/>
                <w:rtl/>
              </w:rPr>
              <w:t>ی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پوشش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ده</w:t>
            </w:r>
            <w:r w:rsidRPr="008D5DC0">
              <w:rPr>
                <w:rFonts w:cs="B Zar" w:hint="cs"/>
                <w:sz w:val="18"/>
                <w:szCs w:val="18"/>
                <w:rtl/>
              </w:rPr>
              <w:t>ی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080" w:type="dxa"/>
            <w:vMerge w:val="restart"/>
          </w:tcPr>
          <w:p w:rsidR="005D348B" w:rsidRPr="00E53E40" w:rsidRDefault="008D5DC0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8D5DC0">
              <w:rPr>
                <w:rFonts w:cs="B Zar" w:hint="eastAsia"/>
                <w:sz w:val="18"/>
                <w:szCs w:val="18"/>
                <w:rtl/>
              </w:rPr>
              <w:t>جنس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ز</w:t>
            </w:r>
            <w:r w:rsidRPr="008D5DC0">
              <w:rPr>
                <w:rFonts w:cs="B Zar" w:hint="cs"/>
                <w:sz w:val="18"/>
                <w:szCs w:val="18"/>
                <w:rtl/>
              </w:rPr>
              <w:t>ی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رلا</w:t>
            </w:r>
            <w:r w:rsidRPr="008D5DC0">
              <w:rPr>
                <w:rFonts w:cs="B Zar" w:hint="cs"/>
                <w:sz w:val="18"/>
                <w:szCs w:val="18"/>
                <w:rtl/>
              </w:rPr>
              <w:t>ی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ه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(</w:t>
            </w:r>
            <w:r w:rsidRPr="008D5DC0">
              <w:rPr>
                <w:rFonts w:cs="B Zar"/>
                <w:sz w:val="18"/>
                <w:szCs w:val="18"/>
              </w:rPr>
              <w:t>Substrate</w:t>
            </w:r>
            <w:r w:rsidRPr="008D5DC0">
              <w:rPr>
                <w:rFonts w:cs="B Zar"/>
                <w:sz w:val="18"/>
                <w:szCs w:val="18"/>
                <w:rtl/>
              </w:rPr>
              <w:t>)</w:t>
            </w:r>
          </w:p>
        </w:tc>
        <w:tc>
          <w:tcPr>
            <w:tcW w:w="990" w:type="dxa"/>
            <w:gridSpan w:val="2"/>
            <w:vMerge w:val="restart"/>
          </w:tcPr>
          <w:p w:rsidR="008D5DC0" w:rsidRPr="008D5DC0" w:rsidRDefault="008D5DC0" w:rsidP="008D5DC0">
            <w:pPr>
              <w:rPr>
                <w:rFonts w:cs="B Zar"/>
                <w:sz w:val="18"/>
                <w:szCs w:val="18"/>
                <w:rtl/>
              </w:rPr>
            </w:pPr>
            <w:r w:rsidRPr="008D5DC0">
              <w:rPr>
                <w:rFonts w:cs="B Zar" w:hint="eastAsia"/>
                <w:sz w:val="18"/>
                <w:szCs w:val="18"/>
                <w:rtl/>
              </w:rPr>
              <w:t>جنس</w:t>
            </w:r>
            <w:r w:rsidRPr="008D5DC0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8D5DC0">
              <w:rPr>
                <w:rFonts w:cs="B Zar" w:hint="eastAsia"/>
                <w:sz w:val="18"/>
                <w:szCs w:val="18"/>
                <w:rtl/>
              </w:rPr>
              <w:t>پوشش</w:t>
            </w:r>
          </w:p>
          <w:p w:rsidR="005D348B" w:rsidRPr="00E53E40" w:rsidRDefault="008D5DC0" w:rsidP="008D5DC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8D5DC0">
              <w:rPr>
                <w:rFonts w:cs="B Zar"/>
                <w:sz w:val="18"/>
                <w:szCs w:val="18"/>
                <w:rtl/>
              </w:rPr>
              <w:t>(</w:t>
            </w:r>
            <w:r w:rsidRPr="008D5DC0">
              <w:rPr>
                <w:rFonts w:cs="B Zar"/>
                <w:sz w:val="18"/>
                <w:szCs w:val="18"/>
              </w:rPr>
              <w:t>Coat</w:t>
            </w:r>
            <w:r w:rsidRPr="008D5DC0">
              <w:rPr>
                <w:rFonts w:cs="B Zar"/>
                <w:sz w:val="18"/>
                <w:szCs w:val="18"/>
                <w:rtl/>
              </w:rPr>
              <w:t>)</w:t>
            </w:r>
          </w:p>
        </w:tc>
        <w:tc>
          <w:tcPr>
            <w:tcW w:w="1440" w:type="dxa"/>
            <w:vMerge w:val="restart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440" w:type="dxa"/>
            <w:gridSpan w:val="2"/>
            <w:vMerge w:val="restart"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1260" w:type="dxa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90" w:type="dxa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5D348B" w:rsidRPr="00E53E40" w:rsidTr="008D5DC0">
        <w:trPr>
          <w:trHeight w:val="187"/>
        </w:trPr>
        <w:tc>
          <w:tcPr>
            <w:tcW w:w="1080" w:type="dxa"/>
          </w:tcPr>
          <w:p w:rsidR="005D348B" w:rsidRPr="001A3D2E" w:rsidRDefault="002A68E6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918" w:type="dxa"/>
          </w:tcPr>
          <w:p w:rsidR="005D348B" w:rsidRPr="00AF70FA" w:rsidRDefault="002A68E6" w:rsidP="005D348B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260" w:type="dxa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  <w:vMerge/>
          </w:tcPr>
          <w:p w:rsidR="005D348B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5D348B" w:rsidRPr="00E53E40" w:rsidRDefault="005D348B" w:rsidP="005D348B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5D348B" w:rsidRPr="00E53E40" w:rsidTr="008D5DC0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99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5D348B" w:rsidRPr="00E53E40" w:rsidTr="008D5DC0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99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5D348B" w:rsidRPr="00E53E40" w:rsidTr="008D5DC0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99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5D348B" w:rsidRPr="00E53E40" w:rsidTr="008D5DC0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99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5D348B" w:rsidRPr="00E53E40" w:rsidTr="008D5DC0">
        <w:tc>
          <w:tcPr>
            <w:tcW w:w="1080" w:type="dxa"/>
          </w:tcPr>
          <w:p w:rsidR="005D348B" w:rsidRDefault="005D348B" w:rsidP="005D348B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918" w:type="dxa"/>
          </w:tcPr>
          <w:p w:rsidR="005D348B" w:rsidRPr="00E53E40" w:rsidRDefault="005D348B" w:rsidP="005D348B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5D348B" w:rsidRPr="005D348B" w:rsidRDefault="005D348B" w:rsidP="005D348B">
            <w:pPr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26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990" w:type="dxa"/>
          </w:tcPr>
          <w:p w:rsidR="005D348B" w:rsidRDefault="005D348B" w:rsidP="005D348B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5D348B">
        <w:trPr>
          <w:gridAfter w:val="1"/>
          <w:wAfter w:w="23" w:type="dxa"/>
        </w:trPr>
        <w:tc>
          <w:tcPr>
            <w:tcW w:w="10975" w:type="dxa"/>
            <w:gridSpan w:val="12"/>
            <w:shd w:val="clear" w:color="auto" w:fill="auto"/>
          </w:tcPr>
          <w:p w:rsidR="005D348B" w:rsidRPr="00E53E40" w:rsidRDefault="005D348B" w:rsidP="005D348B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5D348B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5D348B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5D348B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5D348B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5D348B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5D348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5D348B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29DB" w:rsidRDefault="006A29DB" w:rsidP="00E53E40">
      <w:pPr>
        <w:spacing w:after="0" w:line="240" w:lineRule="auto"/>
      </w:pPr>
      <w:r>
        <w:separator/>
      </w:r>
    </w:p>
  </w:endnote>
  <w:endnote w:type="continuationSeparator" w:id="0">
    <w:p w:rsidR="006A29DB" w:rsidRDefault="006A29DB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29DB" w:rsidRDefault="006A29DB" w:rsidP="00E53E40">
      <w:pPr>
        <w:spacing w:after="0" w:line="240" w:lineRule="auto"/>
      </w:pPr>
      <w:r>
        <w:separator/>
      </w:r>
    </w:p>
  </w:footnote>
  <w:footnote w:type="continuationSeparator" w:id="0">
    <w:p w:rsidR="006A29DB" w:rsidRDefault="006A29DB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12B0"/>
    <w:rsid w:val="00026826"/>
    <w:rsid w:val="0008330E"/>
    <w:rsid w:val="000E35F1"/>
    <w:rsid w:val="00110789"/>
    <w:rsid w:val="001A3D2E"/>
    <w:rsid w:val="001F0ED9"/>
    <w:rsid w:val="0021562E"/>
    <w:rsid w:val="00283C50"/>
    <w:rsid w:val="00284404"/>
    <w:rsid w:val="002A68E6"/>
    <w:rsid w:val="002B3B23"/>
    <w:rsid w:val="002D58F5"/>
    <w:rsid w:val="00310BDE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52502B"/>
    <w:rsid w:val="00532327"/>
    <w:rsid w:val="00533AD9"/>
    <w:rsid w:val="00597765"/>
    <w:rsid w:val="005D2610"/>
    <w:rsid w:val="005D348B"/>
    <w:rsid w:val="006A29DB"/>
    <w:rsid w:val="006B4FA8"/>
    <w:rsid w:val="006D2705"/>
    <w:rsid w:val="00713D7D"/>
    <w:rsid w:val="007238EF"/>
    <w:rsid w:val="00734825"/>
    <w:rsid w:val="007D4EE3"/>
    <w:rsid w:val="007E6AC3"/>
    <w:rsid w:val="00805CF4"/>
    <w:rsid w:val="008173D4"/>
    <w:rsid w:val="00855E29"/>
    <w:rsid w:val="00861841"/>
    <w:rsid w:val="00865600"/>
    <w:rsid w:val="008A1E7A"/>
    <w:rsid w:val="008B198E"/>
    <w:rsid w:val="008D5DC0"/>
    <w:rsid w:val="008D6137"/>
    <w:rsid w:val="008F298A"/>
    <w:rsid w:val="00922B17"/>
    <w:rsid w:val="00966E8F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47018"/>
    <w:rsid w:val="00B80471"/>
    <w:rsid w:val="00B81138"/>
    <w:rsid w:val="00B86926"/>
    <w:rsid w:val="00BC45F0"/>
    <w:rsid w:val="00BE7D43"/>
    <w:rsid w:val="00C122D8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15428"/>
    <w:rsid w:val="00F3026D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BC3CD-F3B6-40D0-9388-34D8CA215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8</cp:revision>
  <dcterms:created xsi:type="dcterms:W3CDTF">2021-12-01T16:31:00Z</dcterms:created>
  <dcterms:modified xsi:type="dcterms:W3CDTF">2021-12-01T18:09:00Z</dcterms:modified>
</cp:coreProperties>
</file>